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1d932fc4-05ce-4060-aa2a-b82bb02b99f0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8T11:07:19Z</dcterms:created>
  <dcterms:modified xsi:type="dcterms:W3CDTF">2023-06-28T11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